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6E6652" w14:textId="77777777" w:rsidR="0031157E" w:rsidRPr="008B2646" w:rsidRDefault="0031157E" w:rsidP="0031157E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8B2646">
        <w:rPr>
          <w:rFonts w:asciiTheme="minorHAnsi" w:hAnsiTheme="minorHAnsi" w:cstheme="minorHAnsi"/>
          <w:b/>
          <w:sz w:val="22"/>
          <w:szCs w:val="22"/>
        </w:rPr>
        <w:t>[Predloga 3: Obrazec za strokovno vsebinsko recenzijo publikacije]</w:t>
      </w:r>
    </w:p>
    <w:p w14:paraId="19581648" w14:textId="77777777" w:rsidR="0031157E" w:rsidRPr="008B2646" w:rsidRDefault="0031157E" w:rsidP="0031157E">
      <w:pPr>
        <w:pStyle w:val="Glava"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bCs/>
          <w:sz w:val="22"/>
          <w:szCs w:val="22"/>
        </w:rPr>
      </w:pPr>
      <w:r w:rsidRPr="008B2646">
        <w:rPr>
          <w:rFonts w:asciiTheme="minorHAnsi" w:hAnsiTheme="minorHAnsi" w:cstheme="minorHAnsi"/>
          <w:b/>
          <w:bCs/>
          <w:sz w:val="22"/>
          <w:szCs w:val="22"/>
        </w:rPr>
        <w:t xml:space="preserve">Publikacija </w:t>
      </w:r>
      <w:r w:rsidRPr="008B2646">
        <w:rPr>
          <w:rFonts w:asciiTheme="minorHAnsi" w:hAnsiTheme="minorHAnsi" w:cstheme="minorHAnsi"/>
          <w:bCs/>
          <w:sz w:val="22"/>
          <w:szCs w:val="22"/>
        </w:rPr>
        <w:t>(izpolni recenzent)</w:t>
      </w:r>
    </w:p>
    <w:tbl>
      <w:tblPr>
        <w:tblW w:w="9318" w:type="dxa"/>
        <w:tblLayout w:type="fixed"/>
        <w:tblLook w:val="0000" w:firstRow="0" w:lastRow="0" w:firstColumn="0" w:lastColumn="0" w:noHBand="0" w:noVBand="0"/>
      </w:tblPr>
      <w:tblGrid>
        <w:gridCol w:w="1008"/>
        <w:gridCol w:w="8310"/>
      </w:tblGrid>
      <w:tr w:rsidR="0031157E" w:rsidRPr="008B2646" w14:paraId="7B90A1BB" w14:textId="77777777" w:rsidTr="00040C16">
        <w:trPr>
          <w:cantSplit/>
          <w:trHeight w:hRule="exact" w:val="255"/>
        </w:trPr>
        <w:tc>
          <w:tcPr>
            <w:tcW w:w="1008" w:type="dxa"/>
            <w:vAlign w:val="center"/>
          </w:tcPr>
          <w:p w14:paraId="635B8E5D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</w:rPr>
            </w:pPr>
            <w:r w:rsidRPr="008B2646">
              <w:rPr>
                <w:rFonts w:asciiTheme="minorHAnsi" w:hAnsiTheme="minorHAnsi" w:cstheme="minorHAnsi"/>
                <w:sz w:val="22"/>
                <w:szCs w:val="22"/>
              </w:rPr>
              <w:t>naslov:</w:t>
            </w:r>
          </w:p>
        </w:tc>
        <w:tc>
          <w:tcPr>
            <w:tcW w:w="8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716731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1157E" w:rsidRPr="008B2646" w14:paraId="65D77868" w14:textId="77777777" w:rsidTr="00040C16">
        <w:trPr>
          <w:cantSplit/>
          <w:trHeight w:hRule="exact" w:val="255"/>
        </w:trPr>
        <w:tc>
          <w:tcPr>
            <w:tcW w:w="1008" w:type="dxa"/>
            <w:vAlign w:val="center"/>
          </w:tcPr>
          <w:p w14:paraId="76998874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</w:rPr>
            </w:pPr>
            <w:r w:rsidRPr="008B2646">
              <w:rPr>
                <w:rFonts w:asciiTheme="minorHAnsi" w:hAnsiTheme="minorHAnsi" w:cstheme="minorHAnsi"/>
                <w:sz w:val="22"/>
                <w:szCs w:val="22"/>
              </w:rPr>
              <w:t>avtor:</w:t>
            </w:r>
          </w:p>
        </w:tc>
        <w:tc>
          <w:tcPr>
            <w:tcW w:w="8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14BE5A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16331569" w14:textId="77777777" w:rsidR="0031157E" w:rsidRPr="008B2646" w:rsidRDefault="0031157E" w:rsidP="0031157E">
      <w:pPr>
        <w:pStyle w:val="Glava"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bCs/>
          <w:i/>
          <w:sz w:val="22"/>
          <w:szCs w:val="22"/>
        </w:rPr>
      </w:pPr>
    </w:p>
    <w:p w14:paraId="40C918A3" w14:textId="77777777" w:rsidR="0031157E" w:rsidRPr="008B2646" w:rsidRDefault="0031157E" w:rsidP="0031157E">
      <w:pPr>
        <w:pStyle w:val="Glava"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8B2646">
        <w:rPr>
          <w:rFonts w:asciiTheme="minorHAnsi" w:hAnsiTheme="minorHAnsi" w:cstheme="minorHAnsi"/>
          <w:bCs/>
          <w:i/>
          <w:sz w:val="22"/>
          <w:szCs w:val="22"/>
        </w:rPr>
        <w:t>Znanstveno utemeljena, nepristranska in objektivna ocena o vseh elementih dela, ki so predmet recenzije.</w:t>
      </w:r>
    </w:p>
    <w:tbl>
      <w:tblPr>
        <w:tblW w:w="9318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9318"/>
      </w:tblGrid>
      <w:tr w:rsidR="0031157E" w:rsidRPr="008B2646" w14:paraId="3E073F04" w14:textId="77777777" w:rsidTr="00040C16">
        <w:trPr>
          <w:cantSplit/>
          <w:trHeight w:hRule="exact" w:val="10504"/>
        </w:trPr>
        <w:tc>
          <w:tcPr>
            <w:tcW w:w="9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7DC30798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37094C67" w14:textId="77777777" w:rsidR="0031157E" w:rsidRPr="008B2646" w:rsidRDefault="0031157E" w:rsidP="0031157E">
      <w:pPr>
        <w:pStyle w:val="Glava"/>
        <w:spacing w:after="0" w:line="240" w:lineRule="auto"/>
        <w:rPr>
          <w:rFonts w:asciiTheme="minorHAnsi" w:hAnsiTheme="minorHAnsi" w:cstheme="minorHAnsi"/>
          <w:sz w:val="22"/>
          <w:szCs w:val="22"/>
        </w:rPr>
      </w:pPr>
    </w:p>
    <w:p w14:paraId="7AC4DDFC" w14:textId="77777777" w:rsidR="0031157E" w:rsidRPr="008B2646" w:rsidRDefault="0031157E" w:rsidP="0031157E">
      <w:pPr>
        <w:pStyle w:val="Glava"/>
        <w:pageBreakBefore/>
        <w:spacing w:after="0" w:line="240" w:lineRule="auto"/>
        <w:rPr>
          <w:rFonts w:asciiTheme="minorHAnsi" w:hAnsiTheme="minorHAnsi" w:cstheme="minorHAnsi"/>
          <w:bCs/>
          <w:sz w:val="22"/>
          <w:szCs w:val="22"/>
        </w:rPr>
      </w:pPr>
    </w:p>
    <w:tbl>
      <w:tblPr>
        <w:tblW w:w="9318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9318"/>
      </w:tblGrid>
      <w:tr w:rsidR="0031157E" w:rsidRPr="008B2646" w14:paraId="099F8661" w14:textId="77777777" w:rsidTr="00040C16">
        <w:trPr>
          <w:cantSplit/>
          <w:trHeight w:hRule="exact" w:val="12016"/>
        </w:trPr>
        <w:tc>
          <w:tcPr>
            <w:tcW w:w="9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6D851331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</w:rPr>
            </w:pPr>
          </w:p>
          <w:p w14:paraId="253E2860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5C9FC22A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77E8B68C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35B00B47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3DAD645B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3FEFCE6D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6DCEFD7E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38DFB912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79CBA966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152EA14C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38EEA22C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35D0495A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129AD398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58B43626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148E3808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2F0857C9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6E1C7B6E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55B81AC1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12E73841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4B65DCCB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1DD44704" w14:textId="77777777" w:rsidR="0031157E" w:rsidRPr="008B2646" w:rsidRDefault="0031157E" w:rsidP="00040C16">
            <w:pPr>
              <w:rPr>
                <w:rFonts w:asciiTheme="minorHAnsi" w:hAnsiTheme="minorHAnsi" w:cstheme="minorHAnsi"/>
                <w:lang w:eastAsia="ar-SA"/>
              </w:rPr>
            </w:pPr>
          </w:p>
          <w:p w14:paraId="73B5342D" w14:textId="77777777" w:rsidR="0031157E" w:rsidRPr="008B2646" w:rsidRDefault="0031157E" w:rsidP="00040C16">
            <w:pPr>
              <w:jc w:val="center"/>
              <w:rPr>
                <w:rFonts w:asciiTheme="minorHAnsi" w:hAnsiTheme="minorHAnsi" w:cstheme="minorHAnsi"/>
                <w:lang w:eastAsia="ar-SA"/>
              </w:rPr>
            </w:pPr>
          </w:p>
        </w:tc>
      </w:tr>
    </w:tbl>
    <w:p w14:paraId="47F2FD99" w14:textId="77777777" w:rsidR="0031157E" w:rsidRPr="008B2646" w:rsidRDefault="0031157E" w:rsidP="0031157E">
      <w:pPr>
        <w:pStyle w:val="Glava"/>
        <w:pageBreakBefore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4FF79F90" w14:textId="77777777" w:rsidR="0031157E" w:rsidRPr="008B2646" w:rsidRDefault="0031157E" w:rsidP="0031157E">
      <w:pPr>
        <w:pStyle w:val="Glava"/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8B2646">
        <w:rPr>
          <w:rFonts w:asciiTheme="minorHAnsi" w:hAnsiTheme="minorHAnsi" w:cstheme="minorHAnsi"/>
          <w:b/>
          <w:bCs/>
          <w:sz w:val="22"/>
          <w:szCs w:val="22"/>
        </w:rPr>
        <w:t>Zaključek in predlog recenzije</w:t>
      </w:r>
    </w:p>
    <w:p w14:paraId="69B12E01" w14:textId="77777777" w:rsidR="0031157E" w:rsidRPr="008B2646" w:rsidRDefault="0031157E" w:rsidP="0031157E">
      <w:pPr>
        <w:pStyle w:val="Glava"/>
        <w:spacing w:after="0" w:line="240" w:lineRule="auto"/>
        <w:rPr>
          <w:rFonts w:asciiTheme="minorHAnsi" w:hAnsiTheme="minorHAnsi" w:cstheme="minorHAnsi"/>
          <w:bCs/>
          <w:i/>
          <w:sz w:val="22"/>
          <w:szCs w:val="22"/>
        </w:rPr>
      </w:pPr>
      <w:r w:rsidRPr="008B2646">
        <w:rPr>
          <w:rFonts w:asciiTheme="minorHAnsi" w:hAnsiTheme="minorHAnsi" w:cstheme="minorHAnsi"/>
          <w:bCs/>
          <w:i/>
          <w:sz w:val="22"/>
          <w:szCs w:val="22"/>
        </w:rPr>
        <w:t>[jedrnat in argumentiran zaključek o recenzirani publikaciji vključno s predlogom o objavi ali zavrnitvi ter pogoji (dopolnitve, sprememb), pod katerimi se publikacija lahko objavi]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9318"/>
      </w:tblGrid>
      <w:tr w:rsidR="0031157E" w:rsidRPr="008B2646" w14:paraId="7AC99015" w14:textId="77777777" w:rsidTr="00040C16">
        <w:trPr>
          <w:cantSplit/>
          <w:trHeight w:hRule="exact" w:val="3825"/>
        </w:trPr>
        <w:tc>
          <w:tcPr>
            <w:tcW w:w="9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D3EBC45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21A980D9" w14:textId="77777777" w:rsidR="0031157E" w:rsidRPr="008B2646" w:rsidRDefault="0031157E" w:rsidP="0031157E">
      <w:pPr>
        <w:pStyle w:val="Glava"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sz w:val="22"/>
          <w:szCs w:val="22"/>
        </w:rPr>
      </w:pPr>
    </w:p>
    <w:p w14:paraId="7EC0CB30" w14:textId="77777777" w:rsidR="0031157E" w:rsidRPr="008B2646" w:rsidRDefault="0031157E" w:rsidP="0031157E">
      <w:pPr>
        <w:pStyle w:val="Glava"/>
        <w:pBdr>
          <w:top w:val="single" w:sz="20" w:space="1" w:color="000000"/>
        </w:pBdr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8B2646">
        <w:rPr>
          <w:rFonts w:asciiTheme="minorHAnsi" w:hAnsiTheme="minorHAnsi" w:cstheme="minorHAnsi"/>
          <w:sz w:val="22"/>
          <w:szCs w:val="22"/>
        </w:rPr>
        <w:t>Publikacija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08"/>
        <w:gridCol w:w="8310"/>
      </w:tblGrid>
      <w:tr w:rsidR="0031157E" w:rsidRPr="008B2646" w14:paraId="3C303FFB" w14:textId="77777777" w:rsidTr="00040C16">
        <w:trPr>
          <w:cantSplit/>
          <w:trHeight w:hRule="exact" w:val="255"/>
        </w:trPr>
        <w:tc>
          <w:tcPr>
            <w:tcW w:w="1008" w:type="dxa"/>
            <w:vAlign w:val="center"/>
          </w:tcPr>
          <w:p w14:paraId="453FDFC8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</w:rPr>
            </w:pPr>
            <w:r w:rsidRPr="008B2646">
              <w:rPr>
                <w:rFonts w:asciiTheme="minorHAnsi" w:hAnsiTheme="minorHAnsi" w:cstheme="minorHAnsi"/>
                <w:sz w:val="22"/>
                <w:szCs w:val="22"/>
              </w:rPr>
              <w:t>naslov:</w:t>
            </w:r>
          </w:p>
        </w:tc>
        <w:tc>
          <w:tcPr>
            <w:tcW w:w="8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78D280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1157E" w:rsidRPr="008B2646" w14:paraId="0D1F0DA0" w14:textId="77777777" w:rsidTr="00040C16">
        <w:trPr>
          <w:cantSplit/>
          <w:trHeight w:hRule="exact" w:val="255"/>
        </w:trPr>
        <w:tc>
          <w:tcPr>
            <w:tcW w:w="1008" w:type="dxa"/>
            <w:vAlign w:val="center"/>
          </w:tcPr>
          <w:p w14:paraId="221364F7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</w:rPr>
            </w:pPr>
            <w:r w:rsidRPr="008B2646">
              <w:rPr>
                <w:rFonts w:asciiTheme="minorHAnsi" w:hAnsiTheme="minorHAnsi" w:cstheme="minorHAnsi"/>
                <w:sz w:val="22"/>
                <w:szCs w:val="22"/>
              </w:rPr>
              <w:t>avtor:</w:t>
            </w:r>
          </w:p>
        </w:tc>
        <w:tc>
          <w:tcPr>
            <w:tcW w:w="8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1516F8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7B5A6B51" w14:textId="77777777" w:rsidR="0031157E" w:rsidRPr="008B2646" w:rsidRDefault="0031157E" w:rsidP="0031157E">
      <w:pPr>
        <w:pStyle w:val="Glava"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sz w:val="22"/>
          <w:szCs w:val="22"/>
        </w:rPr>
      </w:pPr>
    </w:p>
    <w:p w14:paraId="56D40B78" w14:textId="77777777" w:rsidR="0031157E" w:rsidRPr="008B2646" w:rsidRDefault="0031157E" w:rsidP="0031157E">
      <w:pPr>
        <w:pStyle w:val="Glava"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8B2646">
        <w:rPr>
          <w:rFonts w:asciiTheme="minorHAnsi" w:hAnsiTheme="minorHAnsi" w:cstheme="minorHAnsi"/>
          <w:sz w:val="22"/>
          <w:szCs w:val="22"/>
        </w:rPr>
        <w:t>je strokovno verodostojna in korektna.</w:t>
      </w:r>
    </w:p>
    <w:p w14:paraId="1FC8DCFA" w14:textId="77777777" w:rsidR="0031157E" w:rsidRPr="008B2646" w:rsidRDefault="0031157E" w:rsidP="0031157E">
      <w:pPr>
        <w:pStyle w:val="Glava"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-17" w:type="dxa"/>
        <w:tblLayout w:type="fixed"/>
        <w:tblLook w:val="0000" w:firstRow="0" w:lastRow="0" w:firstColumn="0" w:lastColumn="0" w:noHBand="0" w:noVBand="0"/>
      </w:tblPr>
      <w:tblGrid>
        <w:gridCol w:w="2088"/>
        <w:gridCol w:w="5975"/>
      </w:tblGrid>
      <w:tr w:rsidR="0031157E" w:rsidRPr="008B2646" w14:paraId="1E88D0F6" w14:textId="77777777" w:rsidTr="00040C16">
        <w:tc>
          <w:tcPr>
            <w:tcW w:w="20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7D22940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97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4857290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8B2646">
              <w:rPr>
                <w:rFonts w:asciiTheme="minorHAnsi" w:hAnsiTheme="minorHAnsi" w:cstheme="minorHAnsi"/>
                <w:sz w:val="22"/>
                <w:szCs w:val="22"/>
              </w:rPr>
              <w:t>Recenzent</w:t>
            </w:r>
          </w:p>
        </w:tc>
      </w:tr>
      <w:tr w:rsidR="0031157E" w:rsidRPr="008B2646" w14:paraId="173ED8E7" w14:textId="77777777" w:rsidTr="00040C16">
        <w:trPr>
          <w:trHeight w:hRule="exact" w:val="340"/>
        </w:trPr>
        <w:tc>
          <w:tcPr>
            <w:tcW w:w="20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1C52E42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8B2646">
              <w:rPr>
                <w:rFonts w:asciiTheme="minorHAnsi" w:hAnsiTheme="minorHAnsi" w:cstheme="minorHAnsi"/>
                <w:sz w:val="22"/>
                <w:szCs w:val="22"/>
              </w:rPr>
              <w:t>Ime in priimek:</w:t>
            </w:r>
          </w:p>
        </w:tc>
        <w:tc>
          <w:tcPr>
            <w:tcW w:w="597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48C58FF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1157E" w:rsidRPr="008B2646" w14:paraId="3FF3505F" w14:textId="77777777" w:rsidTr="00040C16">
        <w:trPr>
          <w:trHeight w:val="695"/>
        </w:trPr>
        <w:tc>
          <w:tcPr>
            <w:tcW w:w="20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113CB1B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8B2646">
              <w:rPr>
                <w:rFonts w:asciiTheme="minorHAnsi" w:hAnsiTheme="minorHAnsi" w:cstheme="minorHAnsi"/>
                <w:sz w:val="22"/>
                <w:szCs w:val="22"/>
              </w:rPr>
              <w:t>Podpis:</w:t>
            </w:r>
          </w:p>
        </w:tc>
        <w:tc>
          <w:tcPr>
            <w:tcW w:w="597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4F63BA6A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1157E" w:rsidRPr="008B2646" w14:paraId="438AC0D0" w14:textId="77777777" w:rsidTr="00040C16">
        <w:trPr>
          <w:trHeight w:val="200"/>
        </w:trPr>
        <w:tc>
          <w:tcPr>
            <w:tcW w:w="20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45F1A82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8B2646">
              <w:rPr>
                <w:rFonts w:asciiTheme="minorHAnsi" w:hAnsiTheme="minorHAnsi" w:cstheme="minorHAnsi"/>
                <w:sz w:val="22"/>
                <w:szCs w:val="22"/>
              </w:rPr>
              <w:t>Datum:</w:t>
            </w:r>
          </w:p>
        </w:tc>
        <w:tc>
          <w:tcPr>
            <w:tcW w:w="597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7F88F0CC" w14:textId="77777777" w:rsidR="0031157E" w:rsidRPr="008B2646" w:rsidRDefault="0031157E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</w:rPr>
            </w:pPr>
          </w:p>
        </w:tc>
      </w:tr>
    </w:tbl>
    <w:p w14:paraId="3D13CB65" w14:textId="77777777" w:rsidR="0031157E" w:rsidRPr="008B2646" w:rsidRDefault="0031157E" w:rsidP="0031157E">
      <w:pPr>
        <w:pStyle w:val="Glava"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sz w:val="22"/>
          <w:szCs w:val="22"/>
        </w:rPr>
      </w:pPr>
    </w:p>
    <w:p w14:paraId="3B6EC7BF" w14:textId="77777777" w:rsidR="0031157E" w:rsidRPr="008B2646" w:rsidRDefault="0031157E" w:rsidP="0031157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3F1AD00" w14:textId="77777777" w:rsidR="0031157E" w:rsidRPr="008B2646" w:rsidRDefault="0031157E" w:rsidP="0031157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9869ED6" w14:textId="77777777" w:rsidR="0031157E" w:rsidRPr="008B2646" w:rsidRDefault="0031157E" w:rsidP="0031157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C883650" w14:textId="77777777" w:rsidR="0031157E" w:rsidRPr="008B2646" w:rsidRDefault="0031157E" w:rsidP="0031157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09841E0" w14:textId="77777777" w:rsidR="0031157E" w:rsidRPr="008B2646" w:rsidRDefault="0031157E" w:rsidP="0031157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C240BA9" w14:textId="77777777" w:rsidR="0031157E" w:rsidRPr="008B2646" w:rsidRDefault="0031157E" w:rsidP="0031157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DE031B5" w14:textId="77777777" w:rsidR="0031157E" w:rsidRPr="008B2646" w:rsidRDefault="0031157E" w:rsidP="0031157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CDFA207" w14:textId="77777777" w:rsidR="0031157E" w:rsidRPr="008B2646" w:rsidRDefault="0031157E" w:rsidP="0031157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A57C600" w14:textId="77777777" w:rsidR="00951D8B" w:rsidRPr="008B2646" w:rsidRDefault="00951D8B">
      <w:pPr>
        <w:rPr>
          <w:rFonts w:asciiTheme="minorHAnsi" w:hAnsiTheme="minorHAnsi" w:cstheme="minorHAnsi"/>
        </w:rPr>
      </w:pPr>
    </w:p>
    <w:sectPr w:rsidR="00951D8B" w:rsidRPr="008B2646" w:rsidSect="003675BA">
      <w:pgSz w:w="11906" w:h="16838" w:code="9"/>
      <w:pgMar w:top="1418" w:right="1418" w:bottom="1985" w:left="1418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A82380"/>
    <w:multiLevelType w:val="hybridMultilevel"/>
    <w:tmpl w:val="FB2C6EB8"/>
    <w:lvl w:ilvl="0" w:tplc="3B688446">
      <w:start w:val="1"/>
      <w:numFmt w:val="upperRoman"/>
      <w:pStyle w:val="Obvestilo-Naslov1"/>
      <w:lvlText w:val="%1."/>
      <w:lvlJc w:val="right"/>
      <w:pPr>
        <w:ind w:left="360" w:hanging="360"/>
      </w:pPr>
      <w:rPr>
        <w:rFonts w:hint="default"/>
        <w:b/>
        <w:i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B63762"/>
    <w:multiLevelType w:val="hybridMultilevel"/>
    <w:tmpl w:val="29700BA2"/>
    <w:lvl w:ilvl="0" w:tplc="5C8CDE26">
      <w:start w:val="1"/>
      <w:numFmt w:val="upperRoman"/>
      <w:lvlText w:val="%1."/>
      <w:lvlJc w:val="right"/>
      <w:pPr>
        <w:ind w:left="360" w:hanging="360"/>
      </w:pPr>
      <w:rPr>
        <w:i w:val="0"/>
      </w:rPr>
    </w:lvl>
    <w:lvl w:ilvl="1" w:tplc="36D63AB4">
      <w:start w:val="1"/>
      <w:numFmt w:val="decimal"/>
      <w:lvlText w:val="%2."/>
      <w:lvlJc w:val="left"/>
      <w:pPr>
        <w:ind w:left="1716" w:hanging="360"/>
      </w:pPr>
      <w:rPr>
        <w:b w:val="0"/>
        <w:sz w:val="18"/>
        <w:szCs w:val="18"/>
      </w:rPr>
    </w:lvl>
    <w:lvl w:ilvl="2" w:tplc="0424001B">
      <w:start w:val="1"/>
      <w:numFmt w:val="lowerRoman"/>
      <w:lvlText w:val="%3."/>
      <w:lvlJc w:val="right"/>
      <w:pPr>
        <w:ind w:left="2436" w:hanging="180"/>
      </w:pPr>
    </w:lvl>
    <w:lvl w:ilvl="3" w:tplc="0424000F">
      <w:start w:val="1"/>
      <w:numFmt w:val="decimal"/>
      <w:lvlText w:val="%4."/>
      <w:lvlJc w:val="left"/>
      <w:pPr>
        <w:ind w:left="3156" w:hanging="360"/>
      </w:pPr>
    </w:lvl>
    <w:lvl w:ilvl="4" w:tplc="04240019">
      <w:start w:val="1"/>
      <w:numFmt w:val="lowerLetter"/>
      <w:lvlText w:val="%5."/>
      <w:lvlJc w:val="left"/>
      <w:pPr>
        <w:ind w:left="3876" w:hanging="360"/>
      </w:pPr>
    </w:lvl>
    <w:lvl w:ilvl="5" w:tplc="0424001B">
      <w:start w:val="1"/>
      <w:numFmt w:val="lowerRoman"/>
      <w:lvlText w:val="%6."/>
      <w:lvlJc w:val="right"/>
      <w:pPr>
        <w:ind w:left="4596" w:hanging="180"/>
      </w:pPr>
    </w:lvl>
    <w:lvl w:ilvl="6" w:tplc="0424000F">
      <w:start w:val="1"/>
      <w:numFmt w:val="decimal"/>
      <w:lvlText w:val="%7."/>
      <w:lvlJc w:val="left"/>
      <w:pPr>
        <w:ind w:left="5316" w:hanging="360"/>
      </w:pPr>
    </w:lvl>
    <w:lvl w:ilvl="7" w:tplc="04240019">
      <w:start w:val="1"/>
      <w:numFmt w:val="lowerLetter"/>
      <w:lvlText w:val="%8."/>
      <w:lvlJc w:val="left"/>
      <w:pPr>
        <w:ind w:left="6036" w:hanging="360"/>
      </w:pPr>
    </w:lvl>
    <w:lvl w:ilvl="8" w:tplc="0424001B">
      <w:start w:val="1"/>
      <w:numFmt w:val="lowerRoman"/>
      <w:lvlText w:val="%9."/>
      <w:lvlJc w:val="right"/>
      <w:pPr>
        <w:ind w:left="6756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defaultTabStop w:val="708"/>
  <w:hyphenationZone w:val="425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jSwNDAwtTAzsTRQ0lEKTi0uzszPAykwrAUA5AzKKiwAAAA="/>
  </w:docVars>
  <w:rsids>
    <w:rsidRoot w:val="0031157E"/>
    <w:rsid w:val="000031A4"/>
    <w:rsid w:val="00024487"/>
    <w:rsid w:val="00032964"/>
    <w:rsid w:val="00037E85"/>
    <w:rsid w:val="00041D64"/>
    <w:rsid w:val="0006694E"/>
    <w:rsid w:val="000A56EB"/>
    <w:rsid w:val="000B2168"/>
    <w:rsid w:val="00100E56"/>
    <w:rsid w:val="00105557"/>
    <w:rsid w:val="0012066C"/>
    <w:rsid w:val="00134867"/>
    <w:rsid w:val="001362DE"/>
    <w:rsid w:val="001425CD"/>
    <w:rsid w:val="0014361F"/>
    <w:rsid w:val="00162BE7"/>
    <w:rsid w:val="00165453"/>
    <w:rsid w:val="00184CE4"/>
    <w:rsid w:val="00187B28"/>
    <w:rsid w:val="00197721"/>
    <w:rsid w:val="001C330B"/>
    <w:rsid w:val="001D46BA"/>
    <w:rsid w:val="002235F7"/>
    <w:rsid w:val="00227CFD"/>
    <w:rsid w:val="002A7102"/>
    <w:rsid w:val="002B5AA6"/>
    <w:rsid w:val="002C188A"/>
    <w:rsid w:val="002D34C2"/>
    <w:rsid w:val="002F47AD"/>
    <w:rsid w:val="00302663"/>
    <w:rsid w:val="0031157E"/>
    <w:rsid w:val="00317EF7"/>
    <w:rsid w:val="003329B6"/>
    <w:rsid w:val="00342891"/>
    <w:rsid w:val="003675BA"/>
    <w:rsid w:val="003955AD"/>
    <w:rsid w:val="003A1ADF"/>
    <w:rsid w:val="003F4762"/>
    <w:rsid w:val="00415536"/>
    <w:rsid w:val="004308FF"/>
    <w:rsid w:val="004361C2"/>
    <w:rsid w:val="0047077E"/>
    <w:rsid w:val="004833B3"/>
    <w:rsid w:val="00485FDE"/>
    <w:rsid w:val="00493353"/>
    <w:rsid w:val="004955D7"/>
    <w:rsid w:val="004A640B"/>
    <w:rsid w:val="004A78F8"/>
    <w:rsid w:val="004C63CB"/>
    <w:rsid w:val="004C6F70"/>
    <w:rsid w:val="004D79A9"/>
    <w:rsid w:val="004E5CF7"/>
    <w:rsid w:val="004F3FBB"/>
    <w:rsid w:val="00517F55"/>
    <w:rsid w:val="00552C36"/>
    <w:rsid w:val="005537DA"/>
    <w:rsid w:val="00566D3D"/>
    <w:rsid w:val="00567722"/>
    <w:rsid w:val="0059255D"/>
    <w:rsid w:val="00592C8C"/>
    <w:rsid w:val="005A7BF5"/>
    <w:rsid w:val="005D1AA1"/>
    <w:rsid w:val="005F09E9"/>
    <w:rsid w:val="005F666D"/>
    <w:rsid w:val="006A64A5"/>
    <w:rsid w:val="006B2BC4"/>
    <w:rsid w:val="00710280"/>
    <w:rsid w:val="007171D9"/>
    <w:rsid w:val="00727C31"/>
    <w:rsid w:val="007814D4"/>
    <w:rsid w:val="007920D6"/>
    <w:rsid w:val="00794897"/>
    <w:rsid w:val="007A177E"/>
    <w:rsid w:val="007B1D5E"/>
    <w:rsid w:val="007B38A2"/>
    <w:rsid w:val="007C21AC"/>
    <w:rsid w:val="007D4B61"/>
    <w:rsid w:val="00804622"/>
    <w:rsid w:val="008062D3"/>
    <w:rsid w:val="00823D5E"/>
    <w:rsid w:val="00842A19"/>
    <w:rsid w:val="0084302A"/>
    <w:rsid w:val="00850DEA"/>
    <w:rsid w:val="00857428"/>
    <w:rsid w:val="00885563"/>
    <w:rsid w:val="00893FB8"/>
    <w:rsid w:val="008B2646"/>
    <w:rsid w:val="008F2B9C"/>
    <w:rsid w:val="009111AE"/>
    <w:rsid w:val="009209E0"/>
    <w:rsid w:val="00951D8B"/>
    <w:rsid w:val="00953E10"/>
    <w:rsid w:val="009568D9"/>
    <w:rsid w:val="009C153D"/>
    <w:rsid w:val="009D31DE"/>
    <w:rsid w:val="00A2062E"/>
    <w:rsid w:val="00A44C8B"/>
    <w:rsid w:val="00A5496F"/>
    <w:rsid w:val="00A552A1"/>
    <w:rsid w:val="00A55E72"/>
    <w:rsid w:val="00A70D78"/>
    <w:rsid w:val="00A97A85"/>
    <w:rsid w:val="00AA2337"/>
    <w:rsid w:val="00B01C6D"/>
    <w:rsid w:val="00B113F6"/>
    <w:rsid w:val="00B1310E"/>
    <w:rsid w:val="00B2380B"/>
    <w:rsid w:val="00B33806"/>
    <w:rsid w:val="00B41B8E"/>
    <w:rsid w:val="00B631DD"/>
    <w:rsid w:val="00B7081F"/>
    <w:rsid w:val="00B85BD0"/>
    <w:rsid w:val="00B9541D"/>
    <w:rsid w:val="00BA31E7"/>
    <w:rsid w:val="00BD6D25"/>
    <w:rsid w:val="00BF356D"/>
    <w:rsid w:val="00BF502C"/>
    <w:rsid w:val="00BF70DF"/>
    <w:rsid w:val="00C012E4"/>
    <w:rsid w:val="00C1317A"/>
    <w:rsid w:val="00C35488"/>
    <w:rsid w:val="00C43FC9"/>
    <w:rsid w:val="00C855E2"/>
    <w:rsid w:val="00C8695C"/>
    <w:rsid w:val="00CD2BC2"/>
    <w:rsid w:val="00CE16E4"/>
    <w:rsid w:val="00D46D8A"/>
    <w:rsid w:val="00D5080F"/>
    <w:rsid w:val="00D51176"/>
    <w:rsid w:val="00D90064"/>
    <w:rsid w:val="00D96F2E"/>
    <w:rsid w:val="00E007F5"/>
    <w:rsid w:val="00E05ACC"/>
    <w:rsid w:val="00E05EB2"/>
    <w:rsid w:val="00E61BCE"/>
    <w:rsid w:val="00EA242D"/>
    <w:rsid w:val="00F22EB0"/>
    <w:rsid w:val="00F23C47"/>
    <w:rsid w:val="00F35FD8"/>
    <w:rsid w:val="00F3792B"/>
    <w:rsid w:val="00F42B5C"/>
    <w:rsid w:val="00F646A4"/>
    <w:rsid w:val="00F85BAF"/>
    <w:rsid w:val="00FA3827"/>
    <w:rsid w:val="00FA59B3"/>
    <w:rsid w:val="00FB39E6"/>
    <w:rsid w:val="00FD0E1F"/>
    <w:rsid w:val="00FE341E"/>
    <w:rsid w:val="00FE7417"/>
    <w:rsid w:val="00FF2D82"/>
    <w:rsid w:val="00FF6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81F99E"/>
  <w15:docId w15:val="{DBDCC0A8-AB9B-4ACA-95F0-771A28748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Calibr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115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aslov1">
    <w:name w:val="heading 1"/>
    <w:basedOn w:val="Navaden"/>
    <w:next w:val="Navaden"/>
    <w:link w:val="Naslov1Znak"/>
    <w:autoRedefine/>
    <w:uiPriority w:val="9"/>
    <w:qFormat/>
    <w:rsid w:val="00D96F2E"/>
    <w:pPr>
      <w:keepNext/>
      <w:keepLines/>
      <w:spacing w:before="360" w:after="120" w:line="276" w:lineRule="auto"/>
      <w:ind w:left="360" w:hanging="36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Cs w:val="28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D96F2E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8"/>
    </w:rPr>
  </w:style>
  <w:style w:type="paragraph" w:styleId="Naslov">
    <w:name w:val="Title"/>
    <w:basedOn w:val="Navaden"/>
    <w:next w:val="Navaden"/>
    <w:link w:val="NaslovZnak"/>
    <w:autoRedefine/>
    <w:uiPriority w:val="10"/>
    <w:qFormat/>
    <w:rsid w:val="00D96F2E"/>
    <w:pPr>
      <w:framePr w:wrap="around" w:vAnchor="text" w:hAnchor="text" w:y="1"/>
      <w:pBdr>
        <w:top w:val="single" w:sz="8" w:space="1" w:color="4F81BD" w:themeColor="accent1"/>
        <w:left w:val="single" w:sz="8" w:space="4" w:color="4F81BD" w:themeColor="accent1"/>
        <w:bottom w:val="single" w:sz="8" w:space="4" w:color="4F81BD" w:themeColor="accent1"/>
        <w:right w:val="single" w:sz="8" w:space="4" w:color="4F81BD" w:themeColor="accent1"/>
      </w:pBdr>
      <w:shd w:val="clear" w:color="auto" w:fill="95B3D7" w:themeFill="accent1" w:themeFillTint="99"/>
      <w:spacing w:after="120"/>
      <w:contextualSpacing/>
      <w:jc w:val="center"/>
    </w:pPr>
    <w:rPr>
      <w:rFonts w:ascii="Calibri" w:eastAsiaTheme="majorEastAsia" w:hAnsi="Calibri" w:cstheme="majorBidi"/>
      <w:b/>
      <w:color w:val="17365D" w:themeColor="text2" w:themeShade="BF"/>
      <w:spacing w:val="5"/>
      <w:kern w:val="28"/>
      <w:sz w:val="28"/>
      <w:szCs w:val="52"/>
      <w:lang w:eastAsia="en-US"/>
    </w:rPr>
  </w:style>
  <w:style w:type="character" w:customStyle="1" w:styleId="NaslovZnak">
    <w:name w:val="Naslov Znak"/>
    <w:basedOn w:val="Privzetapisavaodstavka"/>
    <w:link w:val="Naslov"/>
    <w:uiPriority w:val="10"/>
    <w:rsid w:val="00D96F2E"/>
    <w:rPr>
      <w:rFonts w:ascii="Calibri" w:eastAsiaTheme="majorEastAsia" w:hAnsi="Calibri" w:cstheme="majorBidi"/>
      <w:b/>
      <w:color w:val="17365D" w:themeColor="text2" w:themeShade="BF"/>
      <w:spacing w:val="5"/>
      <w:kern w:val="28"/>
      <w:sz w:val="28"/>
      <w:szCs w:val="52"/>
      <w:shd w:val="clear" w:color="auto" w:fill="95B3D7" w:themeFill="accent1" w:themeFillTint="99"/>
    </w:rPr>
  </w:style>
  <w:style w:type="character" w:styleId="Krepko">
    <w:name w:val="Strong"/>
    <w:basedOn w:val="Privzetapisavaodstavka"/>
    <w:uiPriority w:val="22"/>
    <w:qFormat/>
    <w:rsid w:val="00D96F2E"/>
    <w:rPr>
      <w:b/>
      <w:bCs/>
    </w:rPr>
  </w:style>
  <w:style w:type="paragraph" w:styleId="Odstavekseznama">
    <w:name w:val="List Paragraph"/>
    <w:basedOn w:val="Navaden"/>
    <w:uiPriority w:val="99"/>
    <w:qFormat/>
    <w:rsid w:val="00D96F2E"/>
    <w:pPr>
      <w:spacing w:line="276" w:lineRule="auto"/>
      <w:ind w:left="720"/>
      <w:contextualSpacing/>
      <w:jc w:val="both"/>
    </w:pPr>
    <w:rPr>
      <w:rFonts w:ascii="Calibri" w:eastAsia="Calibri" w:hAnsi="Calibri"/>
      <w:sz w:val="22"/>
      <w:szCs w:val="22"/>
      <w:lang w:eastAsia="en-US"/>
    </w:rPr>
  </w:style>
  <w:style w:type="paragraph" w:customStyle="1" w:styleId="Naslovvobvestilu">
    <w:name w:val="Naslov v obvestilu"/>
    <w:basedOn w:val="Navaden"/>
    <w:link w:val="NaslovvobvestiluZnak"/>
    <w:autoRedefine/>
    <w:qFormat/>
    <w:rsid w:val="007B1D5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92CDDC" w:themeFill="accent5" w:themeFillTint="99"/>
      <w:spacing w:before="360" w:after="240" w:line="276" w:lineRule="auto"/>
      <w:jc w:val="center"/>
    </w:pPr>
    <w:rPr>
      <w:rFonts w:asciiTheme="minorHAnsi" w:eastAsia="Calibri" w:hAnsiTheme="minorHAnsi" w:cs="Arial"/>
      <w:b/>
      <w:color w:val="244061" w:themeColor="accent1" w:themeShade="80"/>
      <w:sz w:val="28"/>
      <w:szCs w:val="28"/>
      <w:lang w:eastAsia="en-US"/>
    </w:rPr>
  </w:style>
  <w:style w:type="character" w:customStyle="1" w:styleId="NaslovvobvestiluZnak">
    <w:name w:val="Naslov v obvestilu Znak"/>
    <w:basedOn w:val="Privzetapisavaodstavka"/>
    <w:link w:val="Naslovvobvestilu"/>
    <w:rsid w:val="007B1D5E"/>
    <w:rPr>
      <w:rFonts w:cs="Arial"/>
      <w:b/>
      <w:color w:val="244061" w:themeColor="accent1" w:themeShade="80"/>
      <w:sz w:val="28"/>
      <w:szCs w:val="28"/>
      <w:shd w:val="clear" w:color="auto" w:fill="92CDDC" w:themeFill="accent5" w:themeFillTint="99"/>
    </w:rPr>
  </w:style>
  <w:style w:type="paragraph" w:customStyle="1" w:styleId="Obvestilo-Naslov1">
    <w:name w:val="Obvestilo - Naslov 1"/>
    <w:basedOn w:val="Odstavekseznama"/>
    <w:link w:val="Obvestilo-Naslov1Znak"/>
    <w:autoRedefine/>
    <w:qFormat/>
    <w:rsid w:val="007B1D5E"/>
    <w:pPr>
      <w:numPr>
        <w:numId w:val="1"/>
      </w:numPr>
      <w:shd w:val="clear" w:color="auto" w:fill="B6DDE8" w:themeFill="accent5" w:themeFillTint="66"/>
      <w:spacing w:before="360" w:after="120"/>
      <w:ind w:left="357" w:hanging="357"/>
    </w:pPr>
    <w:rPr>
      <w:rFonts w:cs="Arial"/>
      <w:b/>
      <w:color w:val="365F91" w:themeColor="accent1" w:themeShade="BF"/>
    </w:rPr>
  </w:style>
  <w:style w:type="character" w:customStyle="1" w:styleId="Obvestilo-Naslov1Znak">
    <w:name w:val="Obvestilo - Naslov 1 Znak"/>
    <w:basedOn w:val="Privzetapisavaodstavka"/>
    <w:link w:val="Obvestilo-Naslov1"/>
    <w:rsid w:val="007B1D5E"/>
    <w:rPr>
      <w:rFonts w:ascii="Calibri" w:hAnsi="Calibri" w:cs="Arial"/>
      <w:b/>
      <w:color w:val="365F91" w:themeColor="accent1" w:themeShade="BF"/>
      <w:shd w:val="clear" w:color="auto" w:fill="B6DDE8" w:themeFill="accent5" w:themeFillTint="66"/>
    </w:rPr>
  </w:style>
  <w:style w:type="paragraph" w:styleId="Glava">
    <w:name w:val="header"/>
    <w:basedOn w:val="Navaden"/>
    <w:link w:val="GlavaZnak"/>
    <w:uiPriority w:val="99"/>
    <w:rsid w:val="0031157E"/>
    <w:pPr>
      <w:tabs>
        <w:tab w:val="center" w:pos="4536"/>
        <w:tab w:val="right" w:pos="9072"/>
      </w:tabs>
      <w:suppressAutoHyphens/>
      <w:spacing w:after="120" w:line="360" w:lineRule="auto"/>
      <w:jc w:val="both"/>
    </w:pPr>
    <w:rPr>
      <w:rFonts w:ascii="Arial" w:hAnsi="Arial"/>
      <w:lang w:eastAsia="ar-SA"/>
    </w:rPr>
  </w:style>
  <w:style w:type="character" w:customStyle="1" w:styleId="GlavaZnak">
    <w:name w:val="Glava Znak"/>
    <w:basedOn w:val="Privzetapisavaodstavka"/>
    <w:link w:val="Glava"/>
    <w:uiPriority w:val="99"/>
    <w:rsid w:val="0031157E"/>
    <w:rPr>
      <w:rFonts w:ascii="Arial" w:eastAsia="Times New Roman" w:hAnsi="Arial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Šket</dc:creator>
  <cp:lastModifiedBy>Monika Šket</cp:lastModifiedBy>
  <cp:revision>2</cp:revision>
  <dcterms:created xsi:type="dcterms:W3CDTF">2021-02-25T12:54:00Z</dcterms:created>
  <dcterms:modified xsi:type="dcterms:W3CDTF">2021-02-25T12:54:00Z</dcterms:modified>
</cp:coreProperties>
</file>